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7E2050" w14:textId="237786AB" w:rsidR="0042209B" w:rsidRDefault="0042209B" w:rsidP="0042209B">
      <w:pPr>
        <w:jc w:val="center"/>
        <w:rPr>
          <w:rFonts w:ascii="Century Gothic" w:hAnsi="Century Gothic"/>
        </w:rPr>
      </w:pPr>
    </w:p>
    <w:p w14:paraId="607E2052" w14:textId="65B82824" w:rsidR="0042209B" w:rsidRDefault="00E4469E" w:rsidP="004B3617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9" w14:textId="31DA9F27" w:rsidR="00C42730" w:rsidRDefault="004249C7" w:rsidP="004D61C8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</w:t>
      </w:r>
      <w:r w:rsidR="002B533D">
        <w:rPr>
          <w:rFonts w:ascii="Times" w:hAnsi="Times"/>
          <w:b/>
          <w:sz w:val="22"/>
          <w:szCs w:val="22"/>
        </w:rPr>
        <w:t>A</w:t>
      </w:r>
    </w:p>
    <w:p w14:paraId="61CF7C1B" w14:textId="51A96AFE" w:rsidR="002B533D" w:rsidRDefault="00664F55" w:rsidP="004D61C8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October 23</w:t>
      </w:r>
      <w:r w:rsidR="002B533D">
        <w:rPr>
          <w:rFonts w:ascii="Times" w:hAnsi="Times"/>
          <w:b/>
          <w:sz w:val="22"/>
          <w:szCs w:val="22"/>
        </w:rPr>
        <w:t>, 202</w:t>
      </w:r>
      <w:r w:rsidR="00A839F0">
        <w:rPr>
          <w:rFonts w:ascii="Times" w:hAnsi="Times"/>
          <w:b/>
          <w:sz w:val="22"/>
          <w:szCs w:val="22"/>
        </w:rPr>
        <w:t>5</w:t>
      </w:r>
    </w:p>
    <w:p w14:paraId="0F7F8026" w14:textId="4ED26F3E" w:rsidR="00B421E6" w:rsidRDefault="00B421E6" w:rsidP="004D61C8">
      <w:pPr>
        <w:jc w:val="center"/>
        <w:rPr>
          <w:rFonts w:ascii="Times" w:hAnsi="Times"/>
          <w:b/>
          <w:sz w:val="22"/>
          <w:szCs w:val="22"/>
        </w:rPr>
      </w:pPr>
    </w:p>
    <w:p w14:paraId="77B50611" w14:textId="100FAB85" w:rsidR="002B533D" w:rsidRDefault="002B533D" w:rsidP="004D61C8">
      <w:pPr>
        <w:jc w:val="center"/>
        <w:rPr>
          <w:rFonts w:ascii="Times" w:hAnsi="Times"/>
          <w:b/>
          <w:sz w:val="22"/>
          <w:szCs w:val="22"/>
        </w:rPr>
      </w:pPr>
    </w:p>
    <w:p w14:paraId="68322B55" w14:textId="67B5375D" w:rsidR="0071170B" w:rsidRDefault="0071170B" w:rsidP="0071170B">
      <w:pPr>
        <w:rPr>
          <w:rFonts w:ascii="Times" w:hAnsi="Times"/>
          <w:b/>
          <w:sz w:val="22"/>
          <w:szCs w:val="22"/>
        </w:rPr>
      </w:pPr>
    </w:p>
    <w:p w14:paraId="1D648C99" w14:textId="77777777" w:rsidR="002B533D" w:rsidRDefault="004D61C8" w:rsidP="0071170B">
      <w:pP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71170B"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r:id="rId8" w:tgtFrame="_blank" w:history="1">
        <w:r w:rsidR="0071170B"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 w:rsidR="0071170B"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 xml:space="preserve">.2 </w:t>
      </w:r>
    </w:p>
    <w:p w14:paraId="2F687BE8" w14:textId="5B5D17BD" w:rsidR="0071170B" w:rsidRDefault="0071170B" w:rsidP="0071170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  </w:t>
      </w:r>
    </w:p>
    <w:p w14:paraId="050090F1" w14:textId="4204CE4B" w:rsidR="002B533D" w:rsidRPr="007E4138" w:rsidRDefault="002B533D" w:rsidP="008D3200">
      <w:pPr>
        <w:rPr>
          <w:rFonts w:ascii="Times" w:hAnsi="Times"/>
          <w:b/>
          <w:i/>
          <w:iCs/>
          <w:sz w:val="20"/>
          <w:szCs w:val="20"/>
        </w:rPr>
      </w:pPr>
      <w:r w:rsidRPr="002B533D">
        <w:rPr>
          <w:rFonts w:ascii="Times" w:hAnsi="Times"/>
          <w:b/>
          <w:i/>
          <w:iCs/>
          <w:sz w:val="20"/>
          <w:szCs w:val="20"/>
        </w:rPr>
        <w:t>Board Members: Mr. Barry Lucas</w:t>
      </w:r>
      <w:r w:rsidR="00334EE1">
        <w:rPr>
          <w:rFonts w:ascii="Times" w:hAnsi="Times"/>
          <w:b/>
          <w:i/>
          <w:iCs/>
          <w:sz w:val="20"/>
          <w:szCs w:val="20"/>
        </w:rPr>
        <w:t>, PE</w:t>
      </w:r>
      <w:r w:rsidRPr="002B533D">
        <w:rPr>
          <w:rFonts w:ascii="Times" w:hAnsi="Times"/>
          <w:b/>
          <w:i/>
          <w:iCs/>
          <w:sz w:val="20"/>
          <w:szCs w:val="20"/>
        </w:rPr>
        <w:t xml:space="preserve">, Chairman, </w:t>
      </w:r>
      <w:r w:rsidR="005F36AC">
        <w:rPr>
          <w:rFonts w:ascii="Times" w:hAnsi="Times"/>
          <w:b/>
          <w:i/>
          <w:iCs/>
          <w:sz w:val="20"/>
          <w:szCs w:val="20"/>
        </w:rPr>
        <w:t xml:space="preserve">Mr. </w:t>
      </w:r>
      <w:r w:rsidR="0013264F">
        <w:rPr>
          <w:rFonts w:ascii="Times" w:hAnsi="Times"/>
          <w:b/>
          <w:i/>
          <w:iCs/>
          <w:sz w:val="20"/>
          <w:szCs w:val="20"/>
        </w:rPr>
        <w:t xml:space="preserve">Michael Jelen, PE, Vice Chairman, </w:t>
      </w:r>
      <w:r w:rsidR="00644A15">
        <w:rPr>
          <w:rFonts w:ascii="Times" w:hAnsi="Times"/>
          <w:b/>
          <w:i/>
          <w:iCs/>
          <w:sz w:val="20"/>
          <w:szCs w:val="20"/>
        </w:rPr>
        <w:t>Dr. Sam Wilson</w:t>
      </w:r>
      <w:r w:rsidR="007E4138">
        <w:rPr>
          <w:rFonts w:ascii="Times" w:hAnsi="Times"/>
          <w:b/>
          <w:i/>
          <w:iCs/>
          <w:sz w:val="20"/>
          <w:szCs w:val="20"/>
        </w:rPr>
        <w:t>, PE,</w:t>
      </w:r>
      <w:r w:rsidR="00736CB9">
        <w:rPr>
          <w:rFonts w:ascii="Times" w:hAnsi="Times"/>
          <w:b/>
          <w:i/>
          <w:iCs/>
          <w:sz w:val="20"/>
          <w:szCs w:val="20"/>
        </w:rPr>
        <w:t xml:space="preserve"> </w:t>
      </w:r>
      <w:r w:rsidR="00C634F3">
        <w:rPr>
          <w:rFonts w:ascii="Times" w:hAnsi="Times"/>
          <w:b/>
          <w:i/>
          <w:iCs/>
          <w:sz w:val="20"/>
          <w:szCs w:val="20"/>
        </w:rPr>
        <w:t>M</w:t>
      </w:r>
      <w:r w:rsidR="00736CB9">
        <w:rPr>
          <w:rFonts w:ascii="Times" w:hAnsi="Times"/>
          <w:b/>
          <w:i/>
          <w:iCs/>
          <w:sz w:val="20"/>
          <w:szCs w:val="20"/>
        </w:rPr>
        <w:t>r. Michael McKenna, LS,</w:t>
      </w:r>
      <w:r w:rsidR="007E4138">
        <w:rPr>
          <w:rFonts w:ascii="Times" w:hAnsi="Times"/>
          <w:b/>
          <w:i/>
          <w:iCs/>
          <w:sz w:val="20"/>
          <w:szCs w:val="20"/>
        </w:rPr>
        <w:t xml:space="preserve"> </w:t>
      </w:r>
      <w:r w:rsidRPr="002B533D">
        <w:rPr>
          <w:rFonts w:ascii="Times" w:hAnsi="Times"/>
          <w:b/>
          <w:i/>
          <w:iCs/>
          <w:sz w:val="20"/>
          <w:szCs w:val="20"/>
        </w:rPr>
        <w:t xml:space="preserve">Mr. Roland </w:t>
      </w:r>
      <w:r w:rsidRPr="00E5041A">
        <w:rPr>
          <w:rFonts w:ascii="Times" w:hAnsi="Times"/>
          <w:b/>
          <w:i/>
          <w:iCs/>
          <w:sz w:val="20"/>
          <w:szCs w:val="20"/>
        </w:rPr>
        <w:t>Carter</w:t>
      </w:r>
      <w:r w:rsidR="00AC5A74" w:rsidRPr="00E5041A">
        <w:rPr>
          <w:rFonts w:ascii="Times" w:hAnsi="Times"/>
          <w:b/>
          <w:sz w:val="20"/>
          <w:szCs w:val="20"/>
        </w:rPr>
        <w:t xml:space="preserve">, </w:t>
      </w:r>
      <w:r w:rsidR="00334EE1">
        <w:rPr>
          <w:rFonts w:ascii="Times" w:hAnsi="Times"/>
          <w:b/>
          <w:i/>
          <w:iCs/>
          <w:sz w:val="20"/>
          <w:szCs w:val="20"/>
        </w:rPr>
        <w:t>Community Member</w:t>
      </w:r>
      <w:r w:rsidR="007F6DA7" w:rsidRPr="00E5041A">
        <w:rPr>
          <w:rFonts w:ascii="Times" w:hAnsi="Times"/>
          <w:b/>
          <w:sz w:val="20"/>
          <w:szCs w:val="20"/>
        </w:rPr>
        <w:t xml:space="preserve"> </w:t>
      </w:r>
    </w:p>
    <w:p w14:paraId="607E205D" w14:textId="35728261" w:rsidR="008C157F" w:rsidRPr="004B3617" w:rsidRDefault="007F6DA7" w:rsidP="008D3200">
      <w:pPr>
        <w:rPr>
          <w:rFonts w:ascii="Times" w:hAnsi="Times"/>
          <w:b/>
        </w:rPr>
      </w:pPr>
      <w:r>
        <w:rPr>
          <w:rFonts w:ascii="Times" w:hAnsi="Times"/>
          <w:b/>
          <w:color w:val="FF0000"/>
        </w:rPr>
        <w:t xml:space="preserve">             </w:t>
      </w:r>
      <w:r w:rsidR="008D3200">
        <w:rPr>
          <w:rFonts w:ascii="Times" w:hAnsi="Times"/>
          <w:b/>
          <w:color w:val="FF0000"/>
        </w:rPr>
        <w:t xml:space="preserve">                                          </w:t>
      </w:r>
      <w:r w:rsidR="00BC6B2D">
        <w:rPr>
          <w:rFonts w:ascii="Times" w:hAnsi="Times"/>
          <w:b/>
        </w:rPr>
        <w:t xml:space="preserve"> </w:t>
      </w: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7816C4B0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441C98">
        <w:rPr>
          <w:rFonts w:ascii="Times New Roman" w:hAnsi="Times New Roman"/>
        </w:rPr>
        <w:t>10</w:t>
      </w:r>
      <w:r w:rsidR="00B438CF">
        <w:rPr>
          <w:rFonts w:ascii="Times New Roman" w:hAnsi="Times New Roman"/>
        </w:rPr>
        <w:t>/</w:t>
      </w:r>
      <w:r w:rsidR="00441C98">
        <w:rPr>
          <w:rFonts w:ascii="Times New Roman" w:hAnsi="Times New Roman"/>
        </w:rPr>
        <w:t>25</w:t>
      </w:r>
      <w:r w:rsidR="00B438CF">
        <w:rPr>
          <w:rFonts w:ascii="Times New Roman" w:hAnsi="Times New Roman"/>
        </w:rPr>
        <w:t>/2</w:t>
      </w:r>
      <w:r w:rsidR="00DF6046">
        <w:rPr>
          <w:rFonts w:ascii="Times New Roman" w:hAnsi="Times New Roman"/>
        </w:rPr>
        <w:t>5</w:t>
      </w:r>
      <w:r w:rsidR="00B438CF">
        <w:rPr>
          <w:rFonts w:ascii="Times New Roman" w:hAnsi="Times New Roman"/>
        </w:rPr>
        <w:t>)</w:t>
      </w:r>
    </w:p>
    <w:p w14:paraId="607E2064" w14:textId="2000B26A" w:rsidR="00A6631F" w:rsidRDefault="008E0D44" w:rsidP="00354AD6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dministrative Approval Application </w:t>
      </w:r>
      <w:r w:rsidR="00A6631F" w:rsidRPr="007979AC">
        <w:rPr>
          <w:rFonts w:ascii="Times New Roman" w:hAnsi="Times New Roman"/>
        </w:rPr>
        <w:t>Re</w:t>
      </w:r>
      <w:r>
        <w:rPr>
          <w:rFonts w:ascii="Times New Roman" w:hAnsi="Times New Roman"/>
        </w:rPr>
        <w:t>view</w:t>
      </w:r>
    </w:p>
    <w:p w14:paraId="74EF04F7" w14:textId="69314B83" w:rsidR="00692237" w:rsidRDefault="00692237" w:rsidP="00354AD6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Outreach</w:t>
      </w:r>
    </w:p>
    <w:p w14:paraId="7E06117F" w14:textId="48116601" w:rsidR="00E04D01" w:rsidRPr="00F8789C" w:rsidRDefault="00430F75" w:rsidP="00F8789C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Legislative/Rulemaking Updates</w:t>
      </w:r>
    </w:p>
    <w:p w14:paraId="3B65EED0" w14:textId="4576F5D7" w:rsidR="00321465" w:rsidRDefault="006629D4" w:rsidP="00441C98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Sub Committee update</w:t>
      </w:r>
    </w:p>
    <w:p w14:paraId="70D12817" w14:textId="1B8A632D" w:rsidR="007102E6" w:rsidRDefault="007102E6" w:rsidP="00441C98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Educatio</w:t>
      </w:r>
      <w:r w:rsidR="00D04253">
        <w:rPr>
          <w:rFonts w:ascii="Times New Roman" w:hAnsi="Times New Roman"/>
        </w:rPr>
        <w:t>n</w:t>
      </w:r>
    </w:p>
    <w:p w14:paraId="7B1D5FB1" w14:textId="77AE8055" w:rsidR="00D04253" w:rsidRPr="00D04253" w:rsidRDefault="00D04253" w:rsidP="00D04253">
      <w:pPr>
        <w:pStyle w:val="ListParagraph"/>
        <w:numPr>
          <w:ilvl w:val="0"/>
          <w:numId w:val="44"/>
        </w:numPr>
        <w:rPr>
          <w:rFonts w:ascii="Times New Roman" w:hAnsi="Times New Roman"/>
        </w:rPr>
      </w:pPr>
      <w:r>
        <w:rPr>
          <w:rFonts w:ascii="Times New Roman" w:hAnsi="Times New Roman"/>
        </w:rPr>
        <w:t>Audit results</w:t>
      </w:r>
    </w:p>
    <w:p w14:paraId="6F42881A" w14:textId="256DBCB1" w:rsidR="004E03E9" w:rsidRDefault="002E6E3C" w:rsidP="00F8789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</w:t>
      </w:r>
      <w:r w:rsidR="00A35A73">
        <w:rPr>
          <w:rFonts w:ascii="Times New Roman" w:hAnsi="Times New Roman"/>
        </w:rPr>
        <w:t>ine</w:t>
      </w:r>
      <w:r w:rsidR="00F20C44">
        <w:rPr>
          <w:rFonts w:ascii="Times New Roman" w:hAnsi="Times New Roman"/>
        </w:rPr>
        <w:t>ss</w:t>
      </w:r>
    </w:p>
    <w:p w14:paraId="6F98355D" w14:textId="2F4771EB" w:rsidR="009D01B7" w:rsidRDefault="008E5E4B" w:rsidP="009D01B7">
      <w:pPr>
        <w:pStyle w:val="ListParagraph"/>
        <w:numPr>
          <w:ilvl w:val="0"/>
          <w:numId w:val="41"/>
        </w:numPr>
        <w:rPr>
          <w:rFonts w:ascii="Times New Roman" w:hAnsi="Times New Roman"/>
        </w:rPr>
      </w:pPr>
      <w:r>
        <w:rPr>
          <w:rFonts w:ascii="Times New Roman" w:hAnsi="Times New Roman"/>
        </w:rPr>
        <w:t>Annu</w:t>
      </w:r>
      <w:r w:rsidR="0036730B">
        <w:rPr>
          <w:rFonts w:ascii="Times New Roman" w:hAnsi="Times New Roman"/>
        </w:rPr>
        <w:t>al Meeting update</w:t>
      </w:r>
    </w:p>
    <w:p w14:paraId="472BF69B" w14:textId="58D3845C" w:rsidR="0036730B" w:rsidRPr="009D01B7" w:rsidRDefault="0036730B" w:rsidP="009D01B7">
      <w:pPr>
        <w:pStyle w:val="ListParagraph"/>
        <w:numPr>
          <w:ilvl w:val="0"/>
          <w:numId w:val="41"/>
        </w:numPr>
        <w:rPr>
          <w:rFonts w:ascii="Times New Roman" w:hAnsi="Times New Roman"/>
        </w:rPr>
      </w:pPr>
      <w:r>
        <w:rPr>
          <w:rFonts w:ascii="Times New Roman" w:hAnsi="Times New Roman"/>
        </w:rPr>
        <w:t>Education Forum 2026</w:t>
      </w:r>
    </w:p>
    <w:p w14:paraId="498A5485" w14:textId="420B0941" w:rsidR="005312B2" w:rsidRDefault="00607027" w:rsidP="00AD1F95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</w:t>
      </w:r>
      <w:r w:rsidR="00A35A73">
        <w:rPr>
          <w:rFonts w:ascii="Times New Roman" w:hAnsi="Times New Roman"/>
        </w:rPr>
        <w:t>s</w:t>
      </w:r>
    </w:p>
    <w:p w14:paraId="2207AA99" w14:textId="70A4B66F" w:rsidR="005121E7" w:rsidRDefault="00CC6AB9" w:rsidP="005121E7">
      <w:pPr>
        <w:pStyle w:val="ListParagraph"/>
        <w:numPr>
          <w:ilvl w:val="0"/>
          <w:numId w:val="42"/>
        </w:numPr>
        <w:rPr>
          <w:rFonts w:ascii="Times New Roman" w:hAnsi="Times New Roman"/>
        </w:rPr>
      </w:pPr>
      <w:r>
        <w:rPr>
          <w:rFonts w:ascii="Times New Roman" w:hAnsi="Times New Roman"/>
        </w:rPr>
        <w:t>Engineers Week (</w:t>
      </w:r>
      <w:r w:rsidRPr="00161BF0">
        <w:rPr>
          <w:rFonts w:ascii="Times New Roman" w:hAnsi="Times New Roman"/>
          <w:b/>
          <w:bCs/>
        </w:rPr>
        <w:t>2/22</w:t>
      </w:r>
      <w:r w:rsidR="0034242E" w:rsidRPr="00161BF0">
        <w:rPr>
          <w:rFonts w:ascii="Times New Roman" w:hAnsi="Times New Roman"/>
          <w:b/>
          <w:bCs/>
        </w:rPr>
        <w:t xml:space="preserve"> – 2/28/26</w:t>
      </w:r>
      <w:r w:rsidR="0034242E">
        <w:rPr>
          <w:rFonts w:ascii="Times New Roman" w:hAnsi="Times New Roman"/>
        </w:rPr>
        <w:t xml:space="preserve">); </w:t>
      </w:r>
      <w:r w:rsidR="00A91B10" w:rsidRPr="00161BF0">
        <w:rPr>
          <w:rFonts w:ascii="Times New Roman" w:hAnsi="Times New Roman"/>
          <w:b/>
          <w:bCs/>
        </w:rPr>
        <w:t>2/26</w:t>
      </w:r>
      <w:r w:rsidR="00A91B10">
        <w:rPr>
          <w:rFonts w:ascii="Times New Roman" w:hAnsi="Times New Roman"/>
        </w:rPr>
        <w:t xml:space="preserve"> -#</w:t>
      </w:r>
      <w:proofErr w:type="spellStart"/>
      <w:r w:rsidR="00A91B10">
        <w:rPr>
          <w:rFonts w:ascii="Times New Roman" w:hAnsi="Times New Roman"/>
        </w:rPr>
        <w:t>GirlDay</w:t>
      </w:r>
      <w:proofErr w:type="spellEnd"/>
      <w:r w:rsidR="00161BF0">
        <w:rPr>
          <w:rFonts w:ascii="Times New Roman" w:hAnsi="Times New Roman"/>
        </w:rPr>
        <w:t xml:space="preserve">; </w:t>
      </w:r>
      <w:r w:rsidR="002F15C8">
        <w:rPr>
          <w:rFonts w:ascii="Times New Roman" w:hAnsi="Times New Roman"/>
          <w:b/>
          <w:bCs/>
        </w:rPr>
        <w:t xml:space="preserve">3/4/26 – </w:t>
      </w:r>
      <w:r w:rsidR="002F15C8">
        <w:rPr>
          <w:rFonts w:ascii="Times New Roman" w:hAnsi="Times New Roman"/>
        </w:rPr>
        <w:t>World Engineers Day</w:t>
      </w:r>
    </w:p>
    <w:p w14:paraId="61C33349" w14:textId="3C4161DA" w:rsidR="009E1CB3" w:rsidRDefault="009E1CB3" w:rsidP="005121E7">
      <w:pPr>
        <w:pStyle w:val="ListParagraph"/>
        <w:numPr>
          <w:ilvl w:val="0"/>
          <w:numId w:val="42"/>
        </w:numPr>
        <w:rPr>
          <w:rFonts w:ascii="Times New Roman" w:hAnsi="Times New Roman"/>
        </w:rPr>
      </w:pPr>
      <w:r>
        <w:rPr>
          <w:rFonts w:ascii="Times New Roman" w:hAnsi="Times New Roman"/>
        </w:rPr>
        <w:t>Meeting Schedule 2026</w:t>
      </w:r>
    </w:p>
    <w:p w14:paraId="0C0018F0" w14:textId="1C99F8D1" w:rsidR="0095051C" w:rsidRDefault="00140563" w:rsidP="00140563">
      <w:pPr>
        <w:pStyle w:val="ListParagraph"/>
        <w:numPr>
          <w:ilvl w:val="0"/>
          <w:numId w:val="43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NCEES Northeast Zone Meeting (May 14-16, </w:t>
      </w:r>
      <w:proofErr w:type="gramStart"/>
      <w:r>
        <w:rPr>
          <w:rFonts w:ascii="Times New Roman" w:hAnsi="Times New Roman"/>
        </w:rPr>
        <w:t>2025</w:t>
      </w:r>
      <w:proofErr w:type="gramEnd"/>
      <w:r w:rsidR="006D7775">
        <w:rPr>
          <w:rFonts w:ascii="Times New Roman" w:hAnsi="Times New Roman"/>
        </w:rPr>
        <w:t xml:space="preserve"> Columbus Ohio)</w:t>
      </w:r>
    </w:p>
    <w:p w14:paraId="2DE4C94C" w14:textId="7EAB6BA1" w:rsidR="006D7775" w:rsidRDefault="00F6410D" w:rsidP="00140563">
      <w:pPr>
        <w:pStyle w:val="ListParagraph"/>
        <w:numPr>
          <w:ilvl w:val="0"/>
          <w:numId w:val="43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NCEES Annual </w:t>
      </w:r>
      <w:proofErr w:type="gramStart"/>
      <w:r>
        <w:rPr>
          <w:rFonts w:ascii="Times New Roman" w:hAnsi="Times New Roman"/>
        </w:rPr>
        <w:t>Meeting</w:t>
      </w:r>
      <w:r w:rsidR="00055C71">
        <w:rPr>
          <w:rFonts w:ascii="Times New Roman" w:hAnsi="Times New Roman"/>
        </w:rPr>
        <w:t xml:space="preserve"> </w:t>
      </w:r>
      <w:r w:rsidR="0082062B">
        <w:rPr>
          <w:rFonts w:ascii="Times New Roman" w:hAnsi="Times New Roman"/>
        </w:rPr>
        <w:t>???</w:t>
      </w:r>
      <w:proofErr w:type="gramEnd"/>
    </w:p>
    <w:p w14:paraId="5210FA03" w14:textId="2BE6C849" w:rsidR="0082062B" w:rsidRPr="00AD1F95" w:rsidRDefault="0082062B" w:rsidP="00140563">
      <w:pPr>
        <w:pStyle w:val="ListParagraph"/>
        <w:numPr>
          <w:ilvl w:val="0"/>
          <w:numId w:val="43"/>
        </w:numPr>
        <w:rPr>
          <w:rFonts w:ascii="Times New Roman" w:hAnsi="Times New Roman"/>
        </w:rPr>
      </w:pPr>
      <w:r>
        <w:rPr>
          <w:rFonts w:ascii="Times New Roman" w:hAnsi="Times New Roman"/>
        </w:rPr>
        <w:t>Board Meeting</w:t>
      </w:r>
      <w:r w:rsidR="00155BB4">
        <w:rPr>
          <w:rFonts w:ascii="Times New Roman" w:hAnsi="Times New Roman"/>
        </w:rPr>
        <w:t xml:space="preserve">s </w:t>
      </w:r>
    </w:p>
    <w:p w14:paraId="607E2067" w14:textId="5BFADCEA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  <w:r w:rsidR="00C31AEE">
        <w:rPr>
          <w:rFonts w:ascii="Times New Roman" w:hAnsi="Times New Roman"/>
        </w:rPr>
        <w:t xml:space="preserve"> </w:t>
      </w:r>
    </w:p>
    <w:p w14:paraId="607E2068" w14:textId="7A57FDCF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</w:t>
      </w:r>
      <w:r w:rsidR="004E684C">
        <w:rPr>
          <w:rFonts w:ascii="Times New Roman" w:hAnsi="Times New Roman"/>
          <w:b/>
          <w:color w:val="000000"/>
        </w:rPr>
        <w:t>Pursuant</w:t>
      </w:r>
      <w:r w:rsidRPr="00E00D0E">
        <w:rPr>
          <w:rFonts w:ascii="Times New Roman" w:hAnsi="Times New Roman"/>
          <w:b/>
          <w:color w:val="000000"/>
        </w:rPr>
        <w:t xml:space="preserve">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0D290315" w:rsidR="004249C7" w:rsidRPr="00E3756E" w:rsidRDefault="00C94319" w:rsidP="00E3756E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Recommend</w:t>
      </w:r>
      <w:r w:rsidRPr="00E3756E">
        <w:rPr>
          <w:rFonts w:ascii="Times New Roman" w:hAnsi="Times New Roman"/>
        </w:rPr>
        <w:t>ations –</w:t>
      </w:r>
      <w:r w:rsidR="008C74B5" w:rsidRPr="00E3756E">
        <w:rPr>
          <w:rFonts w:ascii="Times New Roman" w:hAnsi="Times New Roman"/>
        </w:rPr>
        <w:t>Technical</w:t>
      </w:r>
      <w:r w:rsidR="005310AC" w:rsidRPr="00E3756E">
        <w:rPr>
          <w:rFonts w:ascii="Times New Roman" w:hAnsi="Times New Roman"/>
        </w:rPr>
        <w:t>/Legal</w:t>
      </w:r>
      <w:r w:rsidR="00DF6EE4" w:rsidRPr="00E3756E">
        <w:rPr>
          <w:rFonts w:ascii="Times New Roman" w:hAnsi="Times New Roman"/>
        </w:rPr>
        <w:t xml:space="preserve"> Log</w:t>
      </w:r>
    </w:p>
    <w:p w14:paraId="70C88620" w14:textId="69885CE1" w:rsidR="00F70CC4" w:rsidRPr="00BF3FD1" w:rsidRDefault="00C94319" w:rsidP="00F70CC4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5600F24E" w14:textId="77777777" w:rsidR="00817C96" w:rsidRDefault="00FF2F80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 </w:t>
      </w:r>
    </w:p>
    <w:p w14:paraId="0685A338" w14:textId="0878B10B" w:rsidR="004F535A" w:rsidRPr="00D319A2" w:rsidRDefault="00641295" w:rsidP="00BC6B2D">
      <w:pPr>
        <w:rPr>
          <w:rFonts w:ascii="Times New Roman" w:hAnsi="Times New Roman" w:cs="Times New Roman"/>
          <w:color w:val="242424"/>
          <w:shd w:val="clear" w:color="auto" w:fill="FFFFFF"/>
        </w:rPr>
      </w:pPr>
      <w:r w:rsidRPr="00D319A2">
        <w:rPr>
          <w:rFonts w:ascii="Times New Roman" w:hAnsi="Times New Roman" w:cs="Times New Roman"/>
          <w:color w:val="242424"/>
          <w:shd w:val="clear" w:color="auto" w:fill="FFFFFF"/>
        </w:rPr>
        <w:t>Jo</w:t>
      </w:r>
      <w:r w:rsidR="002D6982" w:rsidRPr="00D319A2">
        <w:rPr>
          <w:rFonts w:ascii="Times New Roman" w:hAnsi="Times New Roman" w:cs="Times New Roman"/>
          <w:color w:val="242424"/>
          <w:shd w:val="clear" w:color="auto" w:fill="FFFFFF"/>
        </w:rPr>
        <w:t>in:</w:t>
      </w:r>
    </w:p>
    <w:p w14:paraId="5F806CF9" w14:textId="0950D0FF" w:rsidR="000764E9" w:rsidRPr="00AA2C61" w:rsidRDefault="007B0ED2" w:rsidP="00BC6B2D">
      <w:pPr>
        <w:rPr>
          <w:rFonts w:ascii="Times New Roman" w:hAnsi="Times New Roman" w:cs="Times New Roman"/>
          <w:b/>
          <w:bCs/>
          <w:color w:val="242424"/>
          <w:shd w:val="clear" w:color="auto" w:fill="FFFFFF"/>
        </w:rPr>
      </w:pPr>
      <w:r w:rsidRPr="007B0ED2">
        <w:rPr>
          <w:rFonts w:ascii="Times New Roman" w:hAnsi="Times New Roman" w:cs="Times New Roman"/>
          <w:b/>
          <w:bCs/>
          <w:color w:val="242424"/>
          <w:shd w:val="clear" w:color="auto" w:fill="FFFFFF"/>
        </w:rPr>
        <w:t>https://dc-gov.zoom.us/j/84460295359?pwd=W5NWD4rhX2oYnipDbgE0Vhv2j62wZ3.1</w:t>
      </w:r>
    </w:p>
    <w:p w14:paraId="51E137F5" w14:textId="42B5A530" w:rsidR="000764E9" w:rsidRPr="00AA2C61" w:rsidRDefault="000764E9" w:rsidP="00BC6B2D">
      <w:pPr>
        <w:rPr>
          <w:rFonts w:ascii="Times New Roman" w:hAnsi="Times New Roman" w:cs="Times New Roman"/>
          <w:b/>
          <w:bCs/>
          <w:color w:val="242424"/>
          <w:shd w:val="clear" w:color="auto" w:fill="FFFFFF"/>
        </w:rPr>
      </w:pPr>
    </w:p>
    <w:p w14:paraId="4C4FDAEA" w14:textId="77777777" w:rsidR="00530EF7" w:rsidRPr="00AA2C61" w:rsidRDefault="00530EF7" w:rsidP="00BC6B2D">
      <w:pPr>
        <w:rPr>
          <w:rFonts w:ascii="Times New Roman" w:hAnsi="Times New Roman" w:cs="Times New Roman"/>
          <w:color w:val="242424"/>
          <w:shd w:val="clear" w:color="auto" w:fill="FFFFFF"/>
        </w:rPr>
      </w:pPr>
    </w:p>
    <w:p w14:paraId="607E206B" w14:textId="65B34173" w:rsidR="00A6631F" w:rsidRPr="00F11D30" w:rsidRDefault="001D484B" w:rsidP="007C62F1">
      <w:pPr>
        <w:rPr>
          <w:rFonts w:ascii="Times New Roman" w:hAnsi="Times New Roman" w:cs="Times New Roman"/>
          <w:color w:val="232333"/>
          <w:spacing w:val="6"/>
          <w:shd w:val="clear" w:color="auto" w:fill="FFFFFF"/>
        </w:rPr>
      </w:pPr>
      <w:r w:rsidRPr="00F11D30">
        <w:rPr>
          <w:rFonts w:ascii="Times New Roman" w:hAnsi="Times New Roman" w:cs="Times New Roman"/>
          <w:color w:val="242424"/>
          <w:shd w:val="clear" w:color="auto" w:fill="FFFFFF"/>
        </w:rPr>
        <w:t>We</w:t>
      </w:r>
      <w:r w:rsidR="009E6F28" w:rsidRPr="00F11D30">
        <w:rPr>
          <w:rFonts w:ascii="Times New Roman" w:hAnsi="Times New Roman" w:cs="Times New Roman"/>
          <w:color w:val="242424"/>
          <w:shd w:val="clear" w:color="auto" w:fill="FFFFFF"/>
        </w:rPr>
        <w:t>binar ID:</w:t>
      </w:r>
      <w:r w:rsidR="00D319A2" w:rsidRPr="00F11D30">
        <w:rPr>
          <w:rFonts w:ascii="Times New Roman" w:hAnsi="Times New Roman" w:cs="Times New Roman"/>
          <w:color w:val="232333"/>
          <w:spacing w:val="6"/>
          <w:shd w:val="clear" w:color="auto" w:fill="FFFFFF"/>
        </w:rPr>
        <w:t xml:space="preserve"> </w:t>
      </w:r>
      <w:r w:rsidR="009169E3" w:rsidRPr="00F11D30">
        <w:rPr>
          <w:rFonts w:ascii="Times New Roman" w:hAnsi="Times New Roman" w:cs="Times New Roman"/>
          <w:color w:val="232333"/>
          <w:spacing w:val="6"/>
          <w:shd w:val="clear" w:color="auto" w:fill="FFFFFF"/>
        </w:rPr>
        <w:t>844 6029 5359</w:t>
      </w:r>
      <w:r w:rsidR="00003796" w:rsidRPr="00F11D30">
        <w:rPr>
          <w:rFonts w:ascii="Times New Roman" w:hAnsi="Times New Roman" w:cs="Times New Roman"/>
          <w:color w:val="232333"/>
          <w:spacing w:val="6"/>
          <w:shd w:val="clear" w:color="auto" w:fill="FFFFFF"/>
        </w:rPr>
        <w:t xml:space="preserve">               Password: </w:t>
      </w:r>
      <w:r w:rsidR="009169E3" w:rsidRPr="00F11D30">
        <w:rPr>
          <w:rFonts w:ascii="Times New Roman" w:hAnsi="Times New Roman" w:cs="Times New Roman"/>
          <w:color w:val="232333"/>
          <w:spacing w:val="6"/>
          <w:shd w:val="clear" w:color="auto" w:fill="FFFFFF"/>
        </w:rPr>
        <w:t>10</w:t>
      </w:r>
      <w:r w:rsidR="005642C3" w:rsidRPr="00F11D30">
        <w:rPr>
          <w:rFonts w:ascii="Times New Roman" w:hAnsi="Times New Roman" w:cs="Times New Roman"/>
          <w:color w:val="232333"/>
          <w:spacing w:val="6"/>
          <w:shd w:val="clear" w:color="auto" w:fill="FFFFFF"/>
        </w:rPr>
        <w:t>/23/25</w:t>
      </w:r>
    </w:p>
    <w:p w14:paraId="3677C7E9" w14:textId="77777777" w:rsidR="001B70FC" w:rsidRPr="00F11D30" w:rsidRDefault="001B70FC" w:rsidP="007C62F1">
      <w:pPr>
        <w:rPr>
          <w:rFonts w:ascii="Times New Roman" w:hAnsi="Times New Roman" w:cs="Times New Roman"/>
          <w:color w:val="232333"/>
          <w:spacing w:val="6"/>
          <w:shd w:val="clear" w:color="auto" w:fill="FFFFFF"/>
        </w:rPr>
      </w:pPr>
    </w:p>
    <w:p w14:paraId="3D233E3F" w14:textId="32127CD7" w:rsidR="001B70FC" w:rsidRPr="00F11D30" w:rsidRDefault="001B70FC" w:rsidP="007C62F1">
      <w:pPr>
        <w:rPr>
          <w:rFonts w:ascii="Times New Roman" w:hAnsi="Times New Roman" w:cs="Times New Roman"/>
          <w:color w:val="232333"/>
          <w:spacing w:val="6"/>
          <w:shd w:val="clear" w:color="auto" w:fill="FFFFFF"/>
        </w:rPr>
      </w:pPr>
      <w:r w:rsidRPr="00F11D30">
        <w:rPr>
          <w:rFonts w:ascii="Times New Roman" w:hAnsi="Times New Roman" w:cs="Times New Roman"/>
          <w:color w:val="232333"/>
          <w:spacing w:val="6"/>
          <w:shd w:val="clear" w:color="auto" w:fill="FFFFFF"/>
        </w:rPr>
        <w:t>Next Meeting</w:t>
      </w:r>
      <w:proofErr w:type="gramStart"/>
      <w:r w:rsidRPr="00F11D30">
        <w:rPr>
          <w:rFonts w:ascii="Times New Roman" w:hAnsi="Times New Roman" w:cs="Times New Roman"/>
          <w:color w:val="232333"/>
          <w:spacing w:val="6"/>
          <w:shd w:val="clear" w:color="auto" w:fill="FFFFFF"/>
        </w:rPr>
        <w:t>:  November</w:t>
      </w:r>
      <w:proofErr w:type="gramEnd"/>
      <w:r w:rsidR="008F1656" w:rsidRPr="00F11D30">
        <w:rPr>
          <w:rFonts w:ascii="Times New Roman" w:hAnsi="Times New Roman" w:cs="Times New Roman"/>
          <w:color w:val="232333"/>
          <w:spacing w:val="6"/>
          <w:shd w:val="clear" w:color="auto" w:fill="FFFFFF"/>
        </w:rPr>
        <w:t xml:space="preserve"> 20, 2025</w:t>
      </w:r>
    </w:p>
    <w:sectPr w:rsidR="001B70FC" w:rsidRPr="00F11D30" w:rsidSect="00697E5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22864A" w14:textId="77777777" w:rsidR="00A7474C" w:rsidRDefault="00A7474C" w:rsidP="00BE55D9">
      <w:r>
        <w:separator/>
      </w:r>
    </w:p>
  </w:endnote>
  <w:endnote w:type="continuationSeparator" w:id="0">
    <w:p w14:paraId="3E662D30" w14:textId="77777777" w:rsidR="00A7474C" w:rsidRDefault="00A7474C" w:rsidP="00BE55D9">
      <w:r>
        <w:continuationSeparator/>
      </w:r>
    </w:p>
  </w:endnote>
  <w:endnote w:type="continuationNotice" w:id="1">
    <w:p w14:paraId="6AC4715A" w14:textId="77777777" w:rsidR="00A7474C" w:rsidRDefault="00A747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40CF5" w14:textId="77777777" w:rsidR="00EF5993" w:rsidRDefault="00EF5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E2075" w14:textId="207B548D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723877" w14:textId="77777777" w:rsidR="00EF5993" w:rsidRDefault="00EF5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108CA4" w14:textId="77777777" w:rsidR="00A7474C" w:rsidRDefault="00A7474C" w:rsidP="00BE55D9">
      <w:r>
        <w:separator/>
      </w:r>
    </w:p>
  </w:footnote>
  <w:footnote w:type="continuationSeparator" w:id="0">
    <w:p w14:paraId="69BB82D5" w14:textId="77777777" w:rsidR="00A7474C" w:rsidRDefault="00A7474C" w:rsidP="00BE55D9">
      <w:r>
        <w:continuationSeparator/>
      </w:r>
    </w:p>
  </w:footnote>
  <w:footnote w:type="continuationNotice" w:id="1">
    <w:p w14:paraId="1198CFB5" w14:textId="77777777" w:rsidR="00A7474C" w:rsidRDefault="00A747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F5C9D" w14:textId="69C7C2F3" w:rsidR="00EF5993" w:rsidRDefault="00EF59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E2073" w14:textId="2F8EDF3C" w:rsidR="00FC7F66" w:rsidRDefault="00A63D91" w:rsidP="00BE55D9">
    <w:pPr>
      <w:pStyle w:val="Header"/>
      <w:ind w:left="-900" w:hanging="360"/>
    </w:pPr>
    <w:r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D03FE" w14:textId="58FFD629" w:rsidR="00EF5993" w:rsidRDefault="00EF59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C12F4"/>
    <w:multiLevelType w:val="hybridMultilevel"/>
    <w:tmpl w:val="781A1F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2D84D90"/>
    <w:multiLevelType w:val="multilevel"/>
    <w:tmpl w:val="BF4C6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1105287"/>
    <w:multiLevelType w:val="hybridMultilevel"/>
    <w:tmpl w:val="F47A76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1AF0EF3"/>
    <w:multiLevelType w:val="hybridMultilevel"/>
    <w:tmpl w:val="56E02D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1F04962"/>
    <w:multiLevelType w:val="hybridMultilevel"/>
    <w:tmpl w:val="D93ED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84B30FC"/>
    <w:multiLevelType w:val="hybridMultilevel"/>
    <w:tmpl w:val="DE7E02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6A75D8"/>
    <w:multiLevelType w:val="hybridMultilevel"/>
    <w:tmpl w:val="86EECF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BF978E1"/>
    <w:multiLevelType w:val="hybridMultilevel"/>
    <w:tmpl w:val="B9AA55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853AAB"/>
    <w:multiLevelType w:val="hybridMultilevel"/>
    <w:tmpl w:val="C2C48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7B821DF"/>
    <w:multiLevelType w:val="hybridMultilevel"/>
    <w:tmpl w:val="3A9A94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B7C2A21"/>
    <w:multiLevelType w:val="hybridMultilevel"/>
    <w:tmpl w:val="E06ABC1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BC22004"/>
    <w:multiLevelType w:val="hybridMultilevel"/>
    <w:tmpl w:val="F0C2E45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F455B5E"/>
    <w:multiLevelType w:val="hybridMultilevel"/>
    <w:tmpl w:val="B8448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0DC42FA"/>
    <w:multiLevelType w:val="hybridMultilevel"/>
    <w:tmpl w:val="80DCD7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1795159"/>
    <w:multiLevelType w:val="multilevel"/>
    <w:tmpl w:val="2B049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6913B75"/>
    <w:multiLevelType w:val="hybridMultilevel"/>
    <w:tmpl w:val="5086A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A135479"/>
    <w:multiLevelType w:val="hybridMultilevel"/>
    <w:tmpl w:val="B4B877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D851CC"/>
    <w:multiLevelType w:val="hybridMultilevel"/>
    <w:tmpl w:val="A0CC499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33410AC"/>
    <w:multiLevelType w:val="hybridMultilevel"/>
    <w:tmpl w:val="B2862B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95B18AE"/>
    <w:multiLevelType w:val="hybridMultilevel"/>
    <w:tmpl w:val="1B9A4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0466A8F"/>
    <w:multiLevelType w:val="hybridMultilevel"/>
    <w:tmpl w:val="61405D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18C4FC3"/>
    <w:multiLevelType w:val="hybridMultilevel"/>
    <w:tmpl w:val="806E6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45A7C49"/>
    <w:multiLevelType w:val="multilevel"/>
    <w:tmpl w:val="BE72B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7FA779F"/>
    <w:multiLevelType w:val="hybridMultilevel"/>
    <w:tmpl w:val="DD78C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32"/>
  </w:num>
  <w:num w:numId="2" w16cid:durableId="263852446">
    <w:abstractNumId w:val="19"/>
  </w:num>
  <w:num w:numId="3" w16cid:durableId="230578427">
    <w:abstractNumId w:val="16"/>
  </w:num>
  <w:num w:numId="4" w16cid:durableId="708651523">
    <w:abstractNumId w:val="9"/>
  </w:num>
  <w:num w:numId="5" w16cid:durableId="457069980">
    <w:abstractNumId w:val="35"/>
  </w:num>
  <w:num w:numId="6" w16cid:durableId="1763605522">
    <w:abstractNumId w:val="20"/>
  </w:num>
  <w:num w:numId="7" w16cid:durableId="2035109363">
    <w:abstractNumId w:val="13"/>
  </w:num>
  <w:num w:numId="8" w16cid:durableId="1757626625">
    <w:abstractNumId w:val="4"/>
  </w:num>
  <w:num w:numId="9" w16cid:durableId="597913539">
    <w:abstractNumId w:val="38"/>
  </w:num>
  <w:num w:numId="10" w16cid:durableId="44719932">
    <w:abstractNumId w:val="26"/>
  </w:num>
  <w:num w:numId="11" w16cid:durableId="475103102">
    <w:abstractNumId w:val="18"/>
  </w:num>
  <w:num w:numId="12" w16cid:durableId="1160388074">
    <w:abstractNumId w:val="1"/>
  </w:num>
  <w:num w:numId="13" w16cid:durableId="591278512">
    <w:abstractNumId w:val="23"/>
  </w:num>
  <w:num w:numId="14" w16cid:durableId="1690789846">
    <w:abstractNumId w:val="5"/>
  </w:num>
  <w:num w:numId="15" w16cid:durableId="1494175423">
    <w:abstractNumId w:val="15"/>
  </w:num>
  <w:num w:numId="16" w16cid:durableId="1482114416">
    <w:abstractNumId w:val="40"/>
  </w:num>
  <w:num w:numId="17" w16cid:durableId="73402717">
    <w:abstractNumId w:val="34"/>
  </w:num>
  <w:num w:numId="18" w16cid:durableId="1825393104">
    <w:abstractNumId w:val="14"/>
  </w:num>
  <w:num w:numId="19" w16cid:durableId="83305619">
    <w:abstractNumId w:val="12"/>
  </w:num>
  <w:num w:numId="20" w16cid:durableId="1046026715">
    <w:abstractNumId w:val="3"/>
  </w:num>
  <w:num w:numId="21" w16cid:durableId="1519808925">
    <w:abstractNumId w:val="37"/>
  </w:num>
  <w:num w:numId="22" w16cid:durableId="897320192">
    <w:abstractNumId w:val="41"/>
  </w:num>
  <w:num w:numId="23" w16cid:durableId="1948005931">
    <w:abstractNumId w:val="30"/>
  </w:num>
  <w:num w:numId="24" w16cid:durableId="1103067312">
    <w:abstractNumId w:val="22"/>
  </w:num>
  <w:num w:numId="25" w16cid:durableId="915474224">
    <w:abstractNumId w:val="31"/>
  </w:num>
  <w:num w:numId="26" w16cid:durableId="627443353">
    <w:abstractNumId w:val="33"/>
  </w:num>
  <w:num w:numId="27" w16cid:durableId="1045065406">
    <w:abstractNumId w:val="25"/>
  </w:num>
  <w:num w:numId="28" w16cid:durableId="821309740">
    <w:abstractNumId w:val="11"/>
  </w:num>
  <w:num w:numId="29" w16cid:durableId="1477145993">
    <w:abstractNumId w:val="36"/>
  </w:num>
  <w:num w:numId="30" w16cid:durableId="1002395648">
    <w:abstractNumId w:val="27"/>
  </w:num>
  <w:num w:numId="31" w16cid:durableId="1374963334">
    <w:abstractNumId w:val="28"/>
  </w:num>
  <w:num w:numId="32" w16cid:durableId="568881967">
    <w:abstractNumId w:val="29"/>
  </w:num>
  <w:num w:numId="33" w16cid:durableId="1630357715">
    <w:abstractNumId w:val="2"/>
  </w:num>
  <w:num w:numId="34" w16cid:durableId="99759749">
    <w:abstractNumId w:val="42"/>
  </w:num>
  <w:num w:numId="35" w16cid:durableId="119418265">
    <w:abstractNumId w:val="7"/>
  </w:num>
  <w:num w:numId="36" w16cid:durableId="1469932701">
    <w:abstractNumId w:val="10"/>
  </w:num>
  <w:num w:numId="37" w16cid:durableId="1847478423">
    <w:abstractNumId w:val="0"/>
  </w:num>
  <w:num w:numId="38" w16cid:durableId="953903523">
    <w:abstractNumId w:val="39"/>
  </w:num>
  <w:num w:numId="39" w16cid:durableId="2094693934">
    <w:abstractNumId w:val="6"/>
  </w:num>
  <w:num w:numId="40" w16cid:durableId="298464185">
    <w:abstractNumId w:val="43"/>
  </w:num>
  <w:num w:numId="41" w16cid:durableId="47801168">
    <w:abstractNumId w:val="17"/>
  </w:num>
  <w:num w:numId="42" w16cid:durableId="1070617235">
    <w:abstractNumId w:val="8"/>
  </w:num>
  <w:num w:numId="43" w16cid:durableId="1333754709">
    <w:abstractNumId w:val="24"/>
  </w:num>
  <w:num w:numId="44" w16cid:durableId="8949674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0C2F"/>
    <w:rsid w:val="00003796"/>
    <w:rsid w:val="0000523D"/>
    <w:rsid w:val="0001617C"/>
    <w:rsid w:val="000165E3"/>
    <w:rsid w:val="00020169"/>
    <w:rsid w:val="00024F20"/>
    <w:rsid w:val="00030818"/>
    <w:rsid w:val="00031DD0"/>
    <w:rsid w:val="00032294"/>
    <w:rsid w:val="00036664"/>
    <w:rsid w:val="00040985"/>
    <w:rsid w:val="0004364B"/>
    <w:rsid w:val="00045452"/>
    <w:rsid w:val="00051041"/>
    <w:rsid w:val="000514BB"/>
    <w:rsid w:val="00051C68"/>
    <w:rsid w:val="000532BB"/>
    <w:rsid w:val="00055C71"/>
    <w:rsid w:val="00057109"/>
    <w:rsid w:val="0006131B"/>
    <w:rsid w:val="000621B5"/>
    <w:rsid w:val="00062B8A"/>
    <w:rsid w:val="0006467B"/>
    <w:rsid w:val="000664B8"/>
    <w:rsid w:val="00070A75"/>
    <w:rsid w:val="0007448B"/>
    <w:rsid w:val="000764E9"/>
    <w:rsid w:val="00082FFF"/>
    <w:rsid w:val="000830AC"/>
    <w:rsid w:val="000834F9"/>
    <w:rsid w:val="00083B3C"/>
    <w:rsid w:val="00091BEB"/>
    <w:rsid w:val="00092167"/>
    <w:rsid w:val="00092A8C"/>
    <w:rsid w:val="00097506"/>
    <w:rsid w:val="000A06C9"/>
    <w:rsid w:val="000A3145"/>
    <w:rsid w:val="000A3488"/>
    <w:rsid w:val="000A4835"/>
    <w:rsid w:val="000A4D4B"/>
    <w:rsid w:val="000B3117"/>
    <w:rsid w:val="000B5EE0"/>
    <w:rsid w:val="000B71C5"/>
    <w:rsid w:val="000B7D7A"/>
    <w:rsid w:val="000C1E2F"/>
    <w:rsid w:val="000C3804"/>
    <w:rsid w:val="000C72DA"/>
    <w:rsid w:val="000D077F"/>
    <w:rsid w:val="000D17B8"/>
    <w:rsid w:val="000D1862"/>
    <w:rsid w:val="000D4B1B"/>
    <w:rsid w:val="000D72FC"/>
    <w:rsid w:val="000E0A69"/>
    <w:rsid w:val="000E5E87"/>
    <w:rsid w:val="000F0D26"/>
    <w:rsid w:val="000F4818"/>
    <w:rsid w:val="000F7826"/>
    <w:rsid w:val="00106830"/>
    <w:rsid w:val="001111BC"/>
    <w:rsid w:val="00111793"/>
    <w:rsid w:val="0011278A"/>
    <w:rsid w:val="00120190"/>
    <w:rsid w:val="001220FF"/>
    <w:rsid w:val="00127DDB"/>
    <w:rsid w:val="00131C2D"/>
    <w:rsid w:val="00131D52"/>
    <w:rsid w:val="0013264F"/>
    <w:rsid w:val="00133A2F"/>
    <w:rsid w:val="00135AB5"/>
    <w:rsid w:val="00137A2C"/>
    <w:rsid w:val="00140563"/>
    <w:rsid w:val="0014309D"/>
    <w:rsid w:val="00144357"/>
    <w:rsid w:val="001525DA"/>
    <w:rsid w:val="00155BB4"/>
    <w:rsid w:val="00161BF0"/>
    <w:rsid w:val="00161CA0"/>
    <w:rsid w:val="001631AA"/>
    <w:rsid w:val="00170C8D"/>
    <w:rsid w:val="001815C6"/>
    <w:rsid w:val="001836E4"/>
    <w:rsid w:val="001A2CC8"/>
    <w:rsid w:val="001A3E7C"/>
    <w:rsid w:val="001B0ABA"/>
    <w:rsid w:val="001B6B5D"/>
    <w:rsid w:val="001B70FC"/>
    <w:rsid w:val="001C41CA"/>
    <w:rsid w:val="001D484B"/>
    <w:rsid w:val="001D7EB0"/>
    <w:rsid w:val="001E4C98"/>
    <w:rsid w:val="001F32DC"/>
    <w:rsid w:val="001F738B"/>
    <w:rsid w:val="001F7CF8"/>
    <w:rsid w:val="00202A20"/>
    <w:rsid w:val="002064FB"/>
    <w:rsid w:val="00207D65"/>
    <w:rsid w:val="0021057D"/>
    <w:rsid w:val="0021646E"/>
    <w:rsid w:val="00217CBE"/>
    <w:rsid w:val="0022449D"/>
    <w:rsid w:val="00226A5A"/>
    <w:rsid w:val="00227E66"/>
    <w:rsid w:val="00231AB9"/>
    <w:rsid w:val="00235041"/>
    <w:rsid w:val="00243765"/>
    <w:rsid w:val="00246537"/>
    <w:rsid w:val="0024658A"/>
    <w:rsid w:val="002508E8"/>
    <w:rsid w:val="00252280"/>
    <w:rsid w:val="0025271C"/>
    <w:rsid w:val="002606E5"/>
    <w:rsid w:val="00260A90"/>
    <w:rsid w:val="00275DA5"/>
    <w:rsid w:val="00284188"/>
    <w:rsid w:val="0028545A"/>
    <w:rsid w:val="00285E3C"/>
    <w:rsid w:val="00290EA9"/>
    <w:rsid w:val="00295F25"/>
    <w:rsid w:val="00296A4E"/>
    <w:rsid w:val="002A2346"/>
    <w:rsid w:val="002A2794"/>
    <w:rsid w:val="002A337E"/>
    <w:rsid w:val="002A51F5"/>
    <w:rsid w:val="002A6574"/>
    <w:rsid w:val="002B23C8"/>
    <w:rsid w:val="002B533D"/>
    <w:rsid w:val="002B5AD7"/>
    <w:rsid w:val="002B6DF5"/>
    <w:rsid w:val="002B6FE2"/>
    <w:rsid w:val="002B7106"/>
    <w:rsid w:val="002C5C33"/>
    <w:rsid w:val="002D0EB3"/>
    <w:rsid w:val="002D243F"/>
    <w:rsid w:val="002D531F"/>
    <w:rsid w:val="002D6982"/>
    <w:rsid w:val="002D74B0"/>
    <w:rsid w:val="002E6E3C"/>
    <w:rsid w:val="002F15C8"/>
    <w:rsid w:val="002F3093"/>
    <w:rsid w:val="002F5621"/>
    <w:rsid w:val="002F6E19"/>
    <w:rsid w:val="00301460"/>
    <w:rsid w:val="00304C09"/>
    <w:rsid w:val="0031384D"/>
    <w:rsid w:val="003138AA"/>
    <w:rsid w:val="003140F1"/>
    <w:rsid w:val="0031633F"/>
    <w:rsid w:val="00316C97"/>
    <w:rsid w:val="00321465"/>
    <w:rsid w:val="0032692A"/>
    <w:rsid w:val="00327A12"/>
    <w:rsid w:val="00334EE1"/>
    <w:rsid w:val="003359D0"/>
    <w:rsid w:val="0033611D"/>
    <w:rsid w:val="00337A62"/>
    <w:rsid w:val="00337AB2"/>
    <w:rsid w:val="0034242E"/>
    <w:rsid w:val="00354AD6"/>
    <w:rsid w:val="00356A0D"/>
    <w:rsid w:val="0036493D"/>
    <w:rsid w:val="0036730B"/>
    <w:rsid w:val="00370936"/>
    <w:rsid w:val="00372AF9"/>
    <w:rsid w:val="00374A7D"/>
    <w:rsid w:val="00375019"/>
    <w:rsid w:val="00375118"/>
    <w:rsid w:val="00392AAF"/>
    <w:rsid w:val="003A49C9"/>
    <w:rsid w:val="003B04DC"/>
    <w:rsid w:val="003C0B0D"/>
    <w:rsid w:val="003C1D06"/>
    <w:rsid w:val="003C252D"/>
    <w:rsid w:val="003C5286"/>
    <w:rsid w:val="003C7074"/>
    <w:rsid w:val="003D247A"/>
    <w:rsid w:val="003D49B3"/>
    <w:rsid w:val="003D4A1E"/>
    <w:rsid w:val="003D6ACB"/>
    <w:rsid w:val="003E0D72"/>
    <w:rsid w:val="003E1F1E"/>
    <w:rsid w:val="003E4140"/>
    <w:rsid w:val="003E4EB7"/>
    <w:rsid w:val="003F0050"/>
    <w:rsid w:val="003F0A63"/>
    <w:rsid w:val="003F0B65"/>
    <w:rsid w:val="003F35ED"/>
    <w:rsid w:val="00404418"/>
    <w:rsid w:val="004067F7"/>
    <w:rsid w:val="004120F1"/>
    <w:rsid w:val="004153D6"/>
    <w:rsid w:val="004155CF"/>
    <w:rsid w:val="004157C5"/>
    <w:rsid w:val="00417D68"/>
    <w:rsid w:val="0042209B"/>
    <w:rsid w:val="004249C7"/>
    <w:rsid w:val="00424EA3"/>
    <w:rsid w:val="00427584"/>
    <w:rsid w:val="00430F75"/>
    <w:rsid w:val="00431879"/>
    <w:rsid w:val="00435600"/>
    <w:rsid w:val="00437C9C"/>
    <w:rsid w:val="00441C98"/>
    <w:rsid w:val="00443B6B"/>
    <w:rsid w:val="0044439A"/>
    <w:rsid w:val="00445AC6"/>
    <w:rsid w:val="00450257"/>
    <w:rsid w:val="00453BCD"/>
    <w:rsid w:val="00454CBE"/>
    <w:rsid w:val="004551C7"/>
    <w:rsid w:val="004552C1"/>
    <w:rsid w:val="004563CC"/>
    <w:rsid w:val="00457306"/>
    <w:rsid w:val="00461E99"/>
    <w:rsid w:val="004624F0"/>
    <w:rsid w:val="00464AE5"/>
    <w:rsid w:val="004775AB"/>
    <w:rsid w:val="0048284E"/>
    <w:rsid w:val="004836CC"/>
    <w:rsid w:val="00485701"/>
    <w:rsid w:val="00491546"/>
    <w:rsid w:val="00493274"/>
    <w:rsid w:val="004A14EC"/>
    <w:rsid w:val="004A3228"/>
    <w:rsid w:val="004A32FE"/>
    <w:rsid w:val="004A4ED8"/>
    <w:rsid w:val="004A6D92"/>
    <w:rsid w:val="004B3617"/>
    <w:rsid w:val="004B7505"/>
    <w:rsid w:val="004D1668"/>
    <w:rsid w:val="004D3BFA"/>
    <w:rsid w:val="004D61C8"/>
    <w:rsid w:val="004D6B7F"/>
    <w:rsid w:val="004E03E9"/>
    <w:rsid w:val="004E06C0"/>
    <w:rsid w:val="004E684C"/>
    <w:rsid w:val="004E73AC"/>
    <w:rsid w:val="004F535A"/>
    <w:rsid w:val="00503C9F"/>
    <w:rsid w:val="005108AA"/>
    <w:rsid w:val="005121E7"/>
    <w:rsid w:val="005210DB"/>
    <w:rsid w:val="00524D1A"/>
    <w:rsid w:val="00530EF7"/>
    <w:rsid w:val="005310AC"/>
    <w:rsid w:val="005312B2"/>
    <w:rsid w:val="00535D98"/>
    <w:rsid w:val="00546D60"/>
    <w:rsid w:val="005509D4"/>
    <w:rsid w:val="00552F23"/>
    <w:rsid w:val="0055414B"/>
    <w:rsid w:val="005557FB"/>
    <w:rsid w:val="005642C3"/>
    <w:rsid w:val="0056556C"/>
    <w:rsid w:val="00566452"/>
    <w:rsid w:val="005701DE"/>
    <w:rsid w:val="00574F12"/>
    <w:rsid w:val="00575A23"/>
    <w:rsid w:val="00581F65"/>
    <w:rsid w:val="0058495B"/>
    <w:rsid w:val="0058740B"/>
    <w:rsid w:val="00590F85"/>
    <w:rsid w:val="00595C82"/>
    <w:rsid w:val="005B7A7A"/>
    <w:rsid w:val="005C01E3"/>
    <w:rsid w:val="005C6889"/>
    <w:rsid w:val="005C7656"/>
    <w:rsid w:val="005C794E"/>
    <w:rsid w:val="005E1053"/>
    <w:rsid w:val="005F17F6"/>
    <w:rsid w:val="005F36AC"/>
    <w:rsid w:val="005F38CC"/>
    <w:rsid w:val="00605211"/>
    <w:rsid w:val="00607027"/>
    <w:rsid w:val="00632024"/>
    <w:rsid w:val="00632643"/>
    <w:rsid w:val="00641295"/>
    <w:rsid w:val="0064275F"/>
    <w:rsid w:val="00643344"/>
    <w:rsid w:val="00644A15"/>
    <w:rsid w:val="006479F0"/>
    <w:rsid w:val="00650658"/>
    <w:rsid w:val="00650CF3"/>
    <w:rsid w:val="0065345D"/>
    <w:rsid w:val="006619E3"/>
    <w:rsid w:val="00662163"/>
    <w:rsid w:val="006629D4"/>
    <w:rsid w:val="00662B74"/>
    <w:rsid w:val="006645C5"/>
    <w:rsid w:val="00664F55"/>
    <w:rsid w:val="00671BAE"/>
    <w:rsid w:val="00671F8D"/>
    <w:rsid w:val="0067280C"/>
    <w:rsid w:val="006765B4"/>
    <w:rsid w:val="006767A1"/>
    <w:rsid w:val="00680F42"/>
    <w:rsid w:val="00692237"/>
    <w:rsid w:val="00697E55"/>
    <w:rsid w:val="006A076F"/>
    <w:rsid w:val="006A533E"/>
    <w:rsid w:val="006A5938"/>
    <w:rsid w:val="006A653A"/>
    <w:rsid w:val="006B09F3"/>
    <w:rsid w:val="006B601E"/>
    <w:rsid w:val="006B7EFD"/>
    <w:rsid w:val="006C2C68"/>
    <w:rsid w:val="006C4B0B"/>
    <w:rsid w:val="006C611F"/>
    <w:rsid w:val="006D11A7"/>
    <w:rsid w:val="006D6A33"/>
    <w:rsid w:val="006D7775"/>
    <w:rsid w:val="006E015A"/>
    <w:rsid w:val="006E64B4"/>
    <w:rsid w:val="006E7C17"/>
    <w:rsid w:val="006F0D16"/>
    <w:rsid w:val="006F5A6F"/>
    <w:rsid w:val="007008B0"/>
    <w:rsid w:val="00706D8C"/>
    <w:rsid w:val="007102E6"/>
    <w:rsid w:val="0071170B"/>
    <w:rsid w:val="00715BD2"/>
    <w:rsid w:val="00723891"/>
    <w:rsid w:val="0072453F"/>
    <w:rsid w:val="00724F83"/>
    <w:rsid w:val="00726D4B"/>
    <w:rsid w:val="00733192"/>
    <w:rsid w:val="007347A1"/>
    <w:rsid w:val="00735FB8"/>
    <w:rsid w:val="00736CB9"/>
    <w:rsid w:val="00754E84"/>
    <w:rsid w:val="00755AAA"/>
    <w:rsid w:val="0075752C"/>
    <w:rsid w:val="00766D27"/>
    <w:rsid w:val="00772F54"/>
    <w:rsid w:val="007747F1"/>
    <w:rsid w:val="00776899"/>
    <w:rsid w:val="00781C33"/>
    <w:rsid w:val="0078799D"/>
    <w:rsid w:val="00791DF4"/>
    <w:rsid w:val="00793BD6"/>
    <w:rsid w:val="007978DC"/>
    <w:rsid w:val="007979AC"/>
    <w:rsid w:val="007A31A8"/>
    <w:rsid w:val="007A4174"/>
    <w:rsid w:val="007A7A38"/>
    <w:rsid w:val="007B0ED2"/>
    <w:rsid w:val="007B3EFA"/>
    <w:rsid w:val="007B5578"/>
    <w:rsid w:val="007C225F"/>
    <w:rsid w:val="007C62F1"/>
    <w:rsid w:val="007D042D"/>
    <w:rsid w:val="007D259D"/>
    <w:rsid w:val="007E4138"/>
    <w:rsid w:val="007F2079"/>
    <w:rsid w:val="007F2C72"/>
    <w:rsid w:val="007F407B"/>
    <w:rsid w:val="007F6DA7"/>
    <w:rsid w:val="008050B5"/>
    <w:rsid w:val="00817C96"/>
    <w:rsid w:val="00820024"/>
    <w:rsid w:val="0082062B"/>
    <w:rsid w:val="008219BC"/>
    <w:rsid w:val="008224E7"/>
    <w:rsid w:val="00827046"/>
    <w:rsid w:val="00827362"/>
    <w:rsid w:val="00831B89"/>
    <w:rsid w:val="00834A3B"/>
    <w:rsid w:val="00834EF7"/>
    <w:rsid w:val="00836C4B"/>
    <w:rsid w:val="00840526"/>
    <w:rsid w:val="00840929"/>
    <w:rsid w:val="008444B5"/>
    <w:rsid w:val="0084558C"/>
    <w:rsid w:val="008474F6"/>
    <w:rsid w:val="00850968"/>
    <w:rsid w:val="0085146F"/>
    <w:rsid w:val="00860EB9"/>
    <w:rsid w:val="00861428"/>
    <w:rsid w:val="00864B8F"/>
    <w:rsid w:val="00873586"/>
    <w:rsid w:val="008747A4"/>
    <w:rsid w:val="00881BFE"/>
    <w:rsid w:val="008B71BF"/>
    <w:rsid w:val="008C1126"/>
    <w:rsid w:val="008C157F"/>
    <w:rsid w:val="008C2552"/>
    <w:rsid w:val="008C48E8"/>
    <w:rsid w:val="008C4D12"/>
    <w:rsid w:val="008C51C7"/>
    <w:rsid w:val="008C74B5"/>
    <w:rsid w:val="008D3200"/>
    <w:rsid w:val="008D551A"/>
    <w:rsid w:val="008E096B"/>
    <w:rsid w:val="008E0CFA"/>
    <w:rsid w:val="008E0D44"/>
    <w:rsid w:val="008E2171"/>
    <w:rsid w:val="008E5E4B"/>
    <w:rsid w:val="008F1656"/>
    <w:rsid w:val="00902967"/>
    <w:rsid w:val="009045A3"/>
    <w:rsid w:val="00905CBA"/>
    <w:rsid w:val="009066B7"/>
    <w:rsid w:val="0091055D"/>
    <w:rsid w:val="009131E1"/>
    <w:rsid w:val="00915701"/>
    <w:rsid w:val="009169E3"/>
    <w:rsid w:val="0092278E"/>
    <w:rsid w:val="009245BA"/>
    <w:rsid w:val="0092614B"/>
    <w:rsid w:val="00930178"/>
    <w:rsid w:val="0093206D"/>
    <w:rsid w:val="00934AE1"/>
    <w:rsid w:val="00937E60"/>
    <w:rsid w:val="00941AD5"/>
    <w:rsid w:val="0094529E"/>
    <w:rsid w:val="0095051C"/>
    <w:rsid w:val="0095528C"/>
    <w:rsid w:val="00961A72"/>
    <w:rsid w:val="00964460"/>
    <w:rsid w:val="00977672"/>
    <w:rsid w:val="00980774"/>
    <w:rsid w:val="009869D6"/>
    <w:rsid w:val="00987C6B"/>
    <w:rsid w:val="00991A42"/>
    <w:rsid w:val="009965FD"/>
    <w:rsid w:val="009A03C5"/>
    <w:rsid w:val="009A2397"/>
    <w:rsid w:val="009B160F"/>
    <w:rsid w:val="009B5E1A"/>
    <w:rsid w:val="009B73BB"/>
    <w:rsid w:val="009C27AA"/>
    <w:rsid w:val="009C2F1A"/>
    <w:rsid w:val="009C5435"/>
    <w:rsid w:val="009D01B7"/>
    <w:rsid w:val="009D1854"/>
    <w:rsid w:val="009D3993"/>
    <w:rsid w:val="009E1CB3"/>
    <w:rsid w:val="009E410E"/>
    <w:rsid w:val="009E6CBF"/>
    <w:rsid w:val="009E6DA7"/>
    <w:rsid w:val="009E6F28"/>
    <w:rsid w:val="009E7743"/>
    <w:rsid w:val="009F0C2F"/>
    <w:rsid w:val="009F30A5"/>
    <w:rsid w:val="009F46E8"/>
    <w:rsid w:val="00A12337"/>
    <w:rsid w:val="00A14AE3"/>
    <w:rsid w:val="00A172AA"/>
    <w:rsid w:val="00A312AF"/>
    <w:rsid w:val="00A33DA0"/>
    <w:rsid w:val="00A35A73"/>
    <w:rsid w:val="00A41FCD"/>
    <w:rsid w:val="00A43C91"/>
    <w:rsid w:val="00A45647"/>
    <w:rsid w:val="00A52191"/>
    <w:rsid w:val="00A52F1D"/>
    <w:rsid w:val="00A63D91"/>
    <w:rsid w:val="00A6631F"/>
    <w:rsid w:val="00A673EE"/>
    <w:rsid w:val="00A6754F"/>
    <w:rsid w:val="00A705B4"/>
    <w:rsid w:val="00A7173A"/>
    <w:rsid w:val="00A7474C"/>
    <w:rsid w:val="00A762F2"/>
    <w:rsid w:val="00A813A3"/>
    <w:rsid w:val="00A82162"/>
    <w:rsid w:val="00A839F0"/>
    <w:rsid w:val="00A8734C"/>
    <w:rsid w:val="00A91B10"/>
    <w:rsid w:val="00A92011"/>
    <w:rsid w:val="00A927C4"/>
    <w:rsid w:val="00A97234"/>
    <w:rsid w:val="00AA2B98"/>
    <w:rsid w:val="00AA2C61"/>
    <w:rsid w:val="00AA2D01"/>
    <w:rsid w:val="00AA3E2C"/>
    <w:rsid w:val="00AA4E89"/>
    <w:rsid w:val="00AA53C0"/>
    <w:rsid w:val="00AB12BB"/>
    <w:rsid w:val="00AB175A"/>
    <w:rsid w:val="00AB19EA"/>
    <w:rsid w:val="00AB2240"/>
    <w:rsid w:val="00AB669B"/>
    <w:rsid w:val="00AB71BB"/>
    <w:rsid w:val="00AC5341"/>
    <w:rsid w:val="00AC5A74"/>
    <w:rsid w:val="00AD03C4"/>
    <w:rsid w:val="00AD1F95"/>
    <w:rsid w:val="00AD2067"/>
    <w:rsid w:val="00AD32DD"/>
    <w:rsid w:val="00AD4CD2"/>
    <w:rsid w:val="00AD625C"/>
    <w:rsid w:val="00AD6C48"/>
    <w:rsid w:val="00AE0FCA"/>
    <w:rsid w:val="00AE5333"/>
    <w:rsid w:val="00AE78A0"/>
    <w:rsid w:val="00AF152F"/>
    <w:rsid w:val="00AF1EFE"/>
    <w:rsid w:val="00AF2E6E"/>
    <w:rsid w:val="00AF4DA9"/>
    <w:rsid w:val="00AF5630"/>
    <w:rsid w:val="00B0324D"/>
    <w:rsid w:val="00B052A3"/>
    <w:rsid w:val="00B060F1"/>
    <w:rsid w:val="00B07A6E"/>
    <w:rsid w:val="00B1238C"/>
    <w:rsid w:val="00B16A43"/>
    <w:rsid w:val="00B1792F"/>
    <w:rsid w:val="00B216E5"/>
    <w:rsid w:val="00B2262D"/>
    <w:rsid w:val="00B227D9"/>
    <w:rsid w:val="00B2306A"/>
    <w:rsid w:val="00B24C03"/>
    <w:rsid w:val="00B25608"/>
    <w:rsid w:val="00B266A2"/>
    <w:rsid w:val="00B37F84"/>
    <w:rsid w:val="00B40762"/>
    <w:rsid w:val="00B41EF6"/>
    <w:rsid w:val="00B421E6"/>
    <w:rsid w:val="00B438CF"/>
    <w:rsid w:val="00B50F81"/>
    <w:rsid w:val="00B51A7C"/>
    <w:rsid w:val="00B51F23"/>
    <w:rsid w:val="00B533CF"/>
    <w:rsid w:val="00B54C6E"/>
    <w:rsid w:val="00B569B3"/>
    <w:rsid w:val="00B61ABE"/>
    <w:rsid w:val="00B62CCD"/>
    <w:rsid w:val="00B66667"/>
    <w:rsid w:val="00B70825"/>
    <w:rsid w:val="00B75976"/>
    <w:rsid w:val="00B77D65"/>
    <w:rsid w:val="00B80F16"/>
    <w:rsid w:val="00B82002"/>
    <w:rsid w:val="00B828F7"/>
    <w:rsid w:val="00B85ACC"/>
    <w:rsid w:val="00B87B11"/>
    <w:rsid w:val="00B9207D"/>
    <w:rsid w:val="00B92D36"/>
    <w:rsid w:val="00B957F6"/>
    <w:rsid w:val="00BA1719"/>
    <w:rsid w:val="00BB13CF"/>
    <w:rsid w:val="00BB39DD"/>
    <w:rsid w:val="00BB4545"/>
    <w:rsid w:val="00BB5D68"/>
    <w:rsid w:val="00BC4EB0"/>
    <w:rsid w:val="00BC6B2D"/>
    <w:rsid w:val="00BD34FE"/>
    <w:rsid w:val="00BD53C9"/>
    <w:rsid w:val="00BD552E"/>
    <w:rsid w:val="00BD6996"/>
    <w:rsid w:val="00BE1C65"/>
    <w:rsid w:val="00BE55D9"/>
    <w:rsid w:val="00BF3FD1"/>
    <w:rsid w:val="00C00026"/>
    <w:rsid w:val="00C22404"/>
    <w:rsid w:val="00C25191"/>
    <w:rsid w:val="00C31AEE"/>
    <w:rsid w:val="00C41DC0"/>
    <w:rsid w:val="00C42730"/>
    <w:rsid w:val="00C52605"/>
    <w:rsid w:val="00C5777D"/>
    <w:rsid w:val="00C634F3"/>
    <w:rsid w:val="00C7379B"/>
    <w:rsid w:val="00C745AD"/>
    <w:rsid w:val="00C75C30"/>
    <w:rsid w:val="00C90441"/>
    <w:rsid w:val="00C91709"/>
    <w:rsid w:val="00C9225F"/>
    <w:rsid w:val="00C94319"/>
    <w:rsid w:val="00C951F4"/>
    <w:rsid w:val="00CA0A95"/>
    <w:rsid w:val="00CA26D5"/>
    <w:rsid w:val="00CA5BAD"/>
    <w:rsid w:val="00CA64BC"/>
    <w:rsid w:val="00CA6AFB"/>
    <w:rsid w:val="00CB39AB"/>
    <w:rsid w:val="00CB428C"/>
    <w:rsid w:val="00CC5A9F"/>
    <w:rsid w:val="00CC6AB9"/>
    <w:rsid w:val="00CC7AC2"/>
    <w:rsid w:val="00CD64DD"/>
    <w:rsid w:val="00CE00AC"/>
    <w:rsid w:val="00CE04D6"/>
    <w:rsid w:val="00CE452F"/>
    <w:rsid w:val="00CE6DFD"/>
    <w:rsid w:val="00CF0712"/>
    <w:rsid w:val="00CF1AF4"/>
    <w:rsid w:val="00CF301E"/>
    <w:rsid w:val="00CF6E33"/>
    <w:rsid w:val="00CF76F7"/>
    <w:rsid w:val="00D04253"/>
    <w:rsid w:val="00D10E17"/>
    <w:rsid w:val="00D13B6E"/>
    <w:rsid w:val="00D141AA"/>
    <w:rsid w:val="00D1614E"/>
    <w:rsid w:val="00D17E60"/>
    <w:rsid w:val="00D22A7B"/>
    <w:rsid w:val="00D2721A"/>
    <w:rsid w:val="00D319A2"/>
    <w:rsid w:val="00D41A05"/>
    <w:rsid w:val="00D451B7"/>
    <w:rsid w:val="00D45524"/>
    <w:rsid w:val="00D50196"/>
    <w:rsid w:val="00D52C2E"/>
    <w:rsid w:val="00D60D71"/>
    <w:rsid w:val="00D738E0"/>
    <w:rsid w:val="00D759DF"/>
    <w:rsid w:val="00D7617B"/>
    <w:rsid w:val="00D7774A"/>
    <w:rsid w:val="00D821A9"/>
    <w:rsid w:val="00D85A81"/>
    <w:rsid w:val="00D85F55"/>
    <w:rsid w:val="00D95B88"/>
    <w:rsid w:val="00DC105C"/>
    <w:rsid w:val="00DC5D87"/>
    <w:rsid w:val="00DD164E"/>
    <w:rsid w:val="00DD317E"/>
    <w:rsid w:val="00DE2103"/>
    <w:rsid w:val="00DE420C"/>
    <w:rsid w:val="00DE4462"/>
    <w:rsid w:val="00DE5FD5"/>
    <w:rsid w:val="00DE641B"/>
    <w:rsid w:val="00DF6046"/>
    <w:rsid w:val="00DF6EE4"/>
    <w:rsid w:val="00E00D0E"/>
    <w:rsid w:val="00E01757"/>
    <w:rsid w:val="00E04D01"/>
    <w:rsid w:val="00E05616"/>
    <w:rsid w:val="00E066D3"/>
    <w:rsid w:val="00E07E1C"/>
    <w:rsid w:val="00E13200"/>
    <w:rsid w:val="00E221C7"/>
    <w:rsid w:val="00E26FC8"/>
    <w:rsid w:val="00E36187"/>
    <w:rsid w:val="00E365A5"/>
    <w:rsid w:val="00E3756E"/>
    <w:rsid w:val="00E41FCD"/>
    <w:rsid w:val="00E4459A"/>
    <w:rsid w:val="00E4469E"/>
    <w:rsid w:val="00E473BF"/>
    <w:rsid w:val="00E47BCD"/>
    <w:rsid w:val="00E5041A"/>
    <w:rsid w:val="00E60DFB"/>
    <w:rsid w:val="00E652A6"/>
    <w:rsid w:val="00E66703"/>
    <w:rsid w:val="00E67AB8"/>
    <w:rsid w:val="00E71A4C"/>
    <w:rsid w:val="00E83133"/>
    <w:rsid w:val="00E918FE"/>
    <w:rsid w:val="00E94388"/>
    <w:rsid w:val="00E9656A"/>
    <w:rsid w:val="00E97A97"/>
    <w:rsid w:val="00EA2375"/>
    <w:rsid w:val="00EA3C52"/>
    <w:rsid w:val="00EA7BE0"/>
    <w:rsid w:val="00EB10C7"/>
    <w:rsid w:val="00EB120D"/>
    <w:rsid w:val="00EB7ABB"/>
    <w:rsid w:val="00ED2626"/>
    <w:rsid w:val="00ED3862"/>
    <w:rsid w:val="00ED6A72"/>
    <w:rsid w:val="00ED7A78"/>
    <w:rsid w:val="00EE2535"/>
    <w:rsid w:val="00EE2615"/>
    <w:rsid w:val="00EF1854"/>
    <w:rsid w:val="00EF3FBD"/>
    <w:rsid w:val="00EF5993"/>
    <w:rsid w:val="00EF5D75"/>
    <w:rsid w:val="00EF76DE"/>
    <w:rsid w:val="00F009E9"/>
    <w:rsid w:val="00F0639B"/>
    <w:rsid w:val="00F10EAD"/>
    <w:rsid w:val="00F11D30"/>
    <w:rsid w:val="00F11F80"/>
    <w:rsid w:val="00F20C44"/>
    <w:rsid w:val="00F20CB3"/>
    <w:rsid w:val="00F2170B"/>
    <w:rsid w:val="00F21AAA"/>
    <w:rsid w:val="00F24309"/>
    <w:rsid w:val="00F24C2E"/>
    <w:rsid w:val="00F25E49"/>
    <w:rsid w:val="00F27447"/>
    <w:rsid w:val="00F303FF"/>
    <w:rsid w:val="00F31B37"/>
    <w:rsid w:val="00F36D1A"/>
    <w:rsid w:val="00F47BBD"/>
    <w:rsid w:val="00F533BB"/>
    <w:rsid w:val="00F61C3A"/>
    <w:rsid w:val="00F62DA1"/>
    <w:rsid w:val="00F6410D"/>
    <w:rsid w:val="00F6745F"/>
    <w:rsid w:val="00F678A1"/>
    <w:rsid w:val="00F70CC4"/>
    <w:rsid w:val="00F8789C"/>
    <w:rsid w:val="00F939E9"/>
    <w:rsid w:val="00F9709B"/>
    <w:rsid w:val="00FB3494"/>
    <w:rsid w:val="00FB43A5"/>
    <w:rsid w:val="00FB49D2"/>
    <w:rsid w:val="00FB5E0E"/>
    <w:rsid w:val="00FC054B"/>
    <w:rsid w:val="00FC0C8B"/>
    <w:rsid w:val="00FC33BA"/>
    <w:rsid w:val="00FC7F66"/>
    <w:rsid w:val="00FD6873"/>
    <w:rsid w:val="00FE1EE5"/>
    <w:rsid w:val="00FE219A"/>
    <w:rsid w:val="00FF1382"/>
    <w:rsid w:val="00FF2F80"/>
    <w:rsid w:val="00FF429D"/>
    <w:rsid w:val="00FF4C04"/>
    <w:rsid w:val="00FF714B"/>
    <w:rsid w:val="00FF7815"/>
    <w:rsid w:val="0DD9023F"/>
    <w:rsid w:val="59830B1B"/>
    <w:rsid w:val="77C74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14BCA452-EFD4-45DE-8E7D-DC793B319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B71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1E9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53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9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94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EEEFF2"/>
                    <w:right w:val="none" w:sz="0" w:space="0" w:color="auto"/>
                  </w:divBdr>
                  <w:divsChild>
                    <w:div w:id="177037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342127">
                          <w:marLeft w:val="3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78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46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79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2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1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91197">
          <w:marLeft w:val="3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2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10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209</Words>
  <Characters>1367</Characters>
  <Application>Microsoft Office Word</Application>
  <DocSecurity>0</DocSecurity>
  <Lines>11</Lines>
  <Paragraphs>3</Paragraphs>
  <ScaleCrop>false</ScaleCrop>
  <Company>Link Strategic Partners</Company>
  <LinksUpToDate>false</LinksUpToDate>
  <CharactersWithSpaces>1573</CharactersWithSpaces>
  <SharedDoc>false</SharedDoc>
  <HLinks>
    <vt:vector size="12" baseType="variant">
      <vt:variant>
        <vt:i4>2752624</vt:i4>
      </vt:variant>
      <vt:variant>
        <vt:i4>3</vt:i4>
      </vt:variant>
      <vt:variant>
        <vt:i4>0</vt:i4>
      </vt:variant>
      <vt:variant>
        <vt:i4>5</vt:i4>
      </vt:variant>
      <vt:variant>
        <vt:lpwstr>https://lims.dccouncil.gov/Legislation/B26-0173</vt:lpwstr>
      </vt:variant>
      <vt:variant>
        <vt:lpwstr/>
      </vt:variant>
      <vt:variant>
        <vt:i4>3538965</vt:i4>
      </vt:variant>
      <vt:variant>
        <vt:i4>0</vt:i4>
      </vt:variant>
      <vt:variant>
        <vt:i4>0</vt:i4>
      </vt:variant>
      <vt:variant>
        <vt:i4>5</vt:i4>
      </vt:variant>
      <vt:variant>
        <vt:lpwstr>mailto:opengovoffice@dc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29</cp:revision>
  <cp:lastPrinted>2019-09-13T13:19:00Z</cp:lastPrinted>
  <dcterms:created xsi:type="dcterms:W3CDTF">2025-09-09T20:23:00Z</dcterms:created>
  <dcterms:modified xsi:type="dcterms:W3CDTF">2025-10-17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f1f6b0cecd27962b694502c82e7789cf6115156ff560c9980c233da832ffe4</vt:lpwstr>
  </property>
</Properties>
</file>